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24D4F" w14:textId="193B6AFF" w:rsidR="007051BB" w:rsidRDefault="007A6B1E" w:rsidP="00995153">
      <w:r w:rsidRPr="00995153">
        <w:t>Best Cool</w:t>
      </w:r>
      <w:r w:rsidR="00D7058D" w:rsidRPr="00995153">
        <w:t xml:space="preserve"> </w:t>
      </w:r>
      <w:r w:rsidRPr="00995153">
        <w:t xml:space="preserve">Sculpting in </w:t>
      </w:r>
      <w:proofErr w:type="spellStart"/>
      <w:r w:rsidRPr="00995153">
        <w:t>Miami</w:t>
      </w:r>
      <w:r w:rsidR="00995153" w:rsidRPr="00995153">
        <w:t>.article.skinney.egltd</w:t>
      </w:r>
      <w:proofErr w:type="spellEnd"/>
    </w:p>
    <w:p w14:paraId="178474F5" w14:textId="733382EA" w:rsidR="00995153" w:rsidRDefault="00995153" w:rsidP="00995153">
      <w:r>
        <w:t>/</w:t>
      </w:r>
      <w:r w:rsidRPr="00995153">
        <w:t xml:space="preserve"> </w:t>
      </w:r>
      <w:r w:rsidRPr="00995153">
        <w:t>Best Cool Sculpting in Miami</w:t>
      </w:r>
    </w:p>
    <w:p w14:paraId="1A322ED1" w14:textId="69742FDF" w:rsidR="00995153" w:rsidRDefault="00995153" w:rsidP="00995153">
      <w:r>
        <w:t>Kw:</w:t>
      </w:r>
    </w:p>
    <w:p w14:paraId="04969412" w14:textId="27262D43" w:rsidR="00C40B8A" w:rsidRDefault="00C40B8A" w:rsidP="00995153">
      <w:r w:rsidRPr="00995153">
        <w:t xml:space="preserve">Meta Description: Are you looking for the best Cool Sculpting in Miami? Find </w:t>
      </w:r>
      <w:r w:rsidR="00547600" w:rsidRPr="00995153">
        <w:t xml:space="preserve">out </w:t>
      </w:r>
      <w:r w:rsidRPr="00995153">
        <w:t xml:space="preserve">why </w:t>
      </w:r>
      <w:proofErr w:type="spellStart"/>
      <w:r w:rsidRPr="00995153">
        <w:t>Skinney</w:t>
      </w:r>
      <w:proofErr w:type="spellEnd"/>
      <w:r w:rsidRPr="00995153">
        <w:t xml:space="preserve"> Medspa is top</w:t>
      </w:r>
      <w:r w:rsidR="009504CF">
        <w:t>-</w:t>
      </w:r>
      <w:r w:rsidRPr="00995153">
        <w:t>rated for Coolsculpting treatments satisfaction &amp; results. Before &amp; after pics</w:t>
      </w:r>
    </w:p>
    <w:p w14:paraId="0A58E4CF" w14:textId="1576A7EF" w:rsidR="00995153" w:rsidRPr="00995153" w:rsidRDefault="00995153" w:rsidP="00995153">
      <w:r>
        <w:t xml:space="preserve">Discover the </w:t>
      </w:r>
      <w:r w:rsidRPr="00995153">
        <w:t>Best Cool Sculpting in Miami</w:t>
      </w:r>
      <w:r>
        <w:t xml:space="preserve"> | SKINNEY Medspa</w:t>
      </w:r>
    </w:p>
    <w:p w14:paraId="7283F317" w14:textId="6AF16738" w:rsidR="00995153" w:rsidRDefault="00CA092A" w:rsidP="00995153">
      <w:r w:rsidRPr="00995153">
        <w:t>Wondering about who the</w:t>
      </w:r>
      <w:r w:rsidR="00C40B8A" w:rsidRPr="00995153">
        <w:t xml:space="preserve"> best Cool Sculpting</w:t>
      </w:r>
      <w:r w:rsidR="00995153">
        <w:t xml:space="preserve"> provider</w:t>
      </w:r>
      <w:r w:rsidR="00C40B8A" w:rsidRPr="00995153">
        <w:t xml:space="preserve"> in Miami</w:t>
      </w:r>
      <w:r w:rsidRPr="00995153">
        <w:t xml:space="preserve"> may be</w:t>
      </w:r>
      <w:r w:rsidR="00C40B8A" w:rsidRPr="00995153">
        <w:t xml:space="preserve">? Since the procedure is the most popular </w:t>
      </w:r>
      <w:r w:rsidR="009504CF">
        <w:t>globally</w:t>
      </w:r>
      <w:r w:rsidR="00C40B8A" w:rsidRPr="00995153">
        <w:t xml:space="preserve"> for </w:t>
      </w:r>
      <w:r w:rsidR="00995153">
        <w:t>non-surgical</w:t>
      </w:r>
      <w:r w:rsidR="00C40B8A" w:rsidRPr="00995153">
        <w:t xml:space="preserve"> fat reduction, many people want to know. </w:t>
      </w:r>
    </w:p>
    <w:p w14:paraId="1FBB31E2" w14:textId="6438CFAC" w:rsidR="00D7058D" w:rsidRPr="00995153" w:rsidRDefault="007A6B1E" w:rsidP="00995153">
      <w:r w:rsidRPr="00995153">
        <w:t xml:space="preserve">Cool Sculpting is a body shaping procedure that uses controlled cooling to eliminate bulges such as stomach fat, flabby arms, and double chins. It destroys resistant fat cells with the use of unique cooling technology. </w:t>
      </w:r>
    </w:p>
    <w:p w14:paraId="6B757F8B" w14:textId="6D14FF4A" w:rsidR="007A6B1E" w:rsidRPr="00995153" w:rsidRDefault="007A6B1E" w:rsidP="00995153">
      <w:r w:rsidRPr="00995153">
        <w:t>It looks natural</w:t>
      </w:r>
      <w:r w:rsidR="009504CF">
        <w:t>,</w:t>
      </w:r>
      <w:r w:rsidRPr="00995153">
        <w:t xml:space="preserve"> and the results you can achieve are outstanding.  Learn more about </w:t>
      </w:r>
      <w:r w:rsidRPr="00995153">
        <w:rPr>
          <w:u w:val="single"/>
        </w:rPr>
        <w:t xml:space="preserve">Cool Sculpting </w:t>
      </w:r>
      <w:r w:rsidR="00995153" w:rsidRPr="00995153">
        <w:rPr>
          <w:u w:val="single"/>
        </w:rPr>
        <w:t>in Miami</w:t>
      </w:r>
      <w:r w:rsidR="00995153">
        <w:t xml:space="preserve"> </w:t>
      </w:r>
      <w:r w:rsidRPr="00995153">
        <w:t xml:space="preserve">and determine whether this fat reduction technique is </w:t>
      </w:r>
      <w:r w:rsidR="00CA092A" w:rsidRPr="00995153">
        <w:t>right</w:t>
      </w:r>
      <w:r w:rsidRPr="00995153">
        <w:t xml:space="preserve"> for you.</w:t>
      </w:r>
    </w:p>
    <w:p w14:paraId="15AAEC89" w14:textId="77777777" w:rsidR="007A6B1E" w:rsidRPr="00995153" w:rsidRDefault="007A6B1E" w:rsidP="00995153"/>
    <w:p w14:paraId="5941131E" w14:textId="77777777" w:rsidR="007A6B1E" w:rsidRPr="00995153" w:rsidRDefault="00D7058D" w:rsidP="00995153">
      <w:r w:rsidRPr="00995153">
        <w:t xml:space="preserve">Why </w:t>
      </w:r>
      <w:r w:rsidR="00CA092A" w:rsidRPr="00995153">
        <w:t xml:space="preserve">Is </w:t>
      </w:r>
      <w:r w:rsidRPr="00995153">
        <w:t>Cool Sculpting</w:t>
      </w:r>
      <w:r w:rsidR="00CA092A" w:rsidRPr="00995153">
        <w:t xml:space="preserve"> So Popular</w:t>
      </w:r>
      <w:r w:rsidRPr="00995153">
        <w:t>?</w:t>
      </w:r>
    </w:p>
    <w:p w14:paraId="30874D73" w14:textId="77777777" w:rsidR="00D7058D" w:rsidRPr="00995153" w:rsidRDefault="007A6B1E" w:rsidP="00995153">
      <w:r w:rsidRPr="00995153">
        <w:t xml:space="preserve">Cool Sculpting allows you to destroy fat cells without surgical procedure or hospitalization. </w:t>
      </w:r>
      <w:r w:rsidR="00CA092A" w:rsidRPr="00995153">
        <w:t>With the technologically advanced treatment</w:t>
      </w:r>
      <w:r w:rsidRPr="00995153">
        <w:t xml:space="preserve">, </w:t>
      </w:r>
      <w:r w:rsidR="00CA092A" w:rsidRPr="00995153">
        <w:t xml:space="preserve">you can shape, sculpt the </w:t>
      </w:r>
      <w:proofErr w:type="gramStart"/>
      <w:r w:rsidR="00CA092A" w:rsidRPr="00995153">
        <w:t>torso</w:t>
      </w:r>
      <w:proofErr w:type="gramEnd"/>
      <w:r w:rsidRPr="00995153">
        <w:t xml:space="preserve"> and target </w:t>
      </w:r>
      <w:r w:rsidRPr="00995153">
        <w:rPr>
          <w:u w:val="single"/>
        </w:rPr>
        <w:t>stubborn bulges</w:t>
      </w:r>
      <w:r w:rsidRPr="00995153">
        <w:t xml:space="preserve"> that elude dieting and exercise. </w:t>
      </w:r>
    </w:p>
    <w:p w14:paraId="51B30FAA" w14:textId="77777777" w:rsidR="007A6B1E" w:rsidRPr="00995153" w:rsidRDefault="007A6B1E" w:rsidP="00995153">
      <w:r w:rsidRPr="00995153">
        <w:t xml:space="preserve">Millions of </w:t>
      </w:r>
      <w:r w:rsidR="00CA092A" w:rsidRPr="00995153">
        <w:t>Coolsculpting treatments</w:t>
      </w:r>
      <w:r w:rsidRPr="00995153">
        <w:t xml:space="preserve"> have been conducted globally, and the procedure has been FDA </w:t>
      </w:r>
      <w:r w:rsidR="00547600" w:rsidRPr="00995153">
        <w:t>cleared</w:t>
      </w:r>
      <w:r w:rsidRPr="00995153">
        <w:t xml:space="preserve"> and </w:t>
      </w:r>
      <w:r w:rsidRPr="00995153">
        <w:rPr>
          <w:u w:val="single"/>
        </w:rPr>
        <w:t>scientifically validated.</w:t>
      </w:r>
    </w:p>
    <w:p w14:paraId="32F17766" w14:textId="77777777" w:rsidR="007A6B1E" w:rsidRPr="00995153" w:rsidRDefault="007A6B1E" w:rsidP="00995153">
      <w:r w:rsidRPr="00995153">
        <w:t>How Is Cool Sculpting Performed?</w:t>
      </w:r>
    </w:p>
    <w:p w14:paraId="747E5786" w14:textId="4FE5F7BE" w:rsidR="007A6B1E" w:rsidRPr="00995153" w:rsidRDefault="007A6B1E" w:rsidP="00995153">
      <w:r w:rsidRPr="00995153">
        <w:t xml:space="preserve">Cool Sculpting destroys fat cells by effectively freezing them. Once the membrane of a fat cell is destroyed, the cell loses its ability to store fat. This causes the human body to collect the </w:t>
      </w:r>
      <w:r w:rsidR="00547600" w:rsidRPr="00995153">
        <w:t xml:space="preserve">fat </w:t>
      </w:r>
      <w:r w:rsidRPr="00995153">
        <w:t xml:space="preserve">cells and filter </w:t>
      </w:r>
      <w:r w:rsidR="00547600" w:rsidRPr="00995153">
        <w:t>them</w:t>
      </w:r>
      <w:r w:rsidRPr="00995153">
        <w:t xml:space="preserve"> out of the body as waste. This procedure, dubbed cryolipolysis, takes </w:t>
      </w:r>
      <w:r w:rsidR="00CA092A" w:rsidRPr="00995153">
        <w:t>several</w:t>
      </w:r>
      <w:r w:rsidRPr="00995153">
        <w:t xml:space="preserve"> weeks to complete.</w:t>
      </w:r>
      <w:r w:rsidR="00D7058D" w:rsidRPr="00995153">
        <w:t xml:space="preserve"> </w:t>
      </w:r>
      <w:r w:rsidRPr="00995153">
        <w:t xml:space="preserve">Moreover, after eight to twelve weeks, clients see a leaner, more contoured look due to the fat loss. Best of all, the effects of Cool Sculpting are </w:t>
      </w:r>
      <w:r w:rsidR="00995153">
        <w:t>long-lasting</w:t>
      </w:r>
      <w:r w:rsidR="00547600" w:rsidRPr="00995153">
        <w:t>.</w:t>
      </w:r>
    </w:p>
    <w:p w14:paraId="01D82E0C" w14:textId="77777777" w:rsidR="007A6B1E" w:rsidRPr="00995153" w:rsidRDefault="00D7058D" w:rsidP="00995153">
      <w:r w:rsidRPr="00995153">
        <w:t>Which</w:t>
      </w:r>
      <w:r w:rsidR="007A6B1E" w:rsidRPr="00995153">
        <w:t xml:space="preserve"> Aspects of the Body Can Cool Sculpting Treat?</w:t>
      </w:r>
    </w:p>
    <w:p w14:paraId="5D6B37B5" w14:textId="77777777" w:rsidR="00D7058D" w:rsidRPr="00995153" w:rsidRDefault="002D74E2" w:rsidP="00995153">
      <w:proofErr w:type="spellStart"/>
      <w:r w:rsidRPr="00995153">
        <w:t>Skinney</w:t>
      </w:r>
      <w:proofErr w:type="spellEnd"/>
      <w:r w:rsidRPr="00995153">
        <w:t xml:space="preserve"> Medspa in Miami</w:t>
      </w:r>
      <w:r w:rsidR="007A6B1E" w:rsidRPr="00995153">
        <w:t xml:space="preserve"> is fitted with the most advanced </w:t>
      </w:r>
      <w:r w:rsidRPr="00995153">
        <w:t>selection</w:t>
      </w:r>
      <w:r w:rsidR="007A6B1E" w:rsidRPr="00995153">
        <w:t xml:space="preserve"> of fat freezing applicators</w:t>
      </w:r>
      <w:r w:rsidRPr="00995153">
        <w:t>. These innovative Cool Sculpting applicators allow certified technicians</w:t>
      </w:r>
      <w:r w:rsidR="007A6B1E" w:rsidRPr="00995153">
        <w:t xml:space="preserve"> to </w:t>
      </w:r>
      <w:r w:rsidRPr="00995153">
        <w:t xml:space="preserve">use these applicators to target and </w:t>
      </w:r>
      <w:r w:rsidR="007A6B1E" w:rsidRPr="00995153">
        <w:t>eliminate practically any bulge that adheres to the body. Cool Sculpting help</w:t>
      </w:r>
      <w:r w:rsidRPr="00995153">
        <w:t>s</w:t>
      </w:r>
      <w:r w:rsidR="007A6B1E" w:rsidRPr="00995153">
        <w:t xml:space="preserve"> </w:t>
      </w:r>
      <w:r w:rsidRPr="00995153">
        <w:t>reduce</w:t>
      </w:r>
      <w:r w:rsidR="007A6B1E" w:rsidRPr="00995153">
        <w:t xml:space="preserve"> love handles and double chins starting at the top. </w:t>
      </w:r>
    </w:p>
    <w:p w14:paraId="7545012E" w14:textId="77777777" w:rsidR="007A6B1E" w:rsidRPr="00995153" w:rsidRDefault="007A6B1E" w:rsidP="00995153">
      <w:r w:rsidRPr="00995153">
        <w:lastRenderedPageBreak/>
        <w:t>Above the knees, there are resistant fat stores. Between those are treatment regions for abdominal fat, flabby arms and hips, inner and outer thigh fat, muffin tops, armpit fat, also known as bra bulge, and upper arm fat.</w:t>
      </w:r>
    </w:p>
    <w:p w14:paraId="734B3E2A" w14:textId="2F73BDBB" w:rsidR="007A6B1E" w:rsidRDefault="007A6B1E" w:rsidP="00995153">
      <w:r w:rsidRPr="00995153">
        <w:t xml:space="preserve">To decide whether Cool Sculpting is right for you, arrange a free consultation with the </w:t>
      </w:r>
      <w:r w:rsidR="002D74E2" w:rsidRPr="00995153">
        <w:t xml:space="preserve">best Cool Sculpting provider in Miami; </w:t>
      </w:r>
      <w:proofErr w:type="spellStart"/>
      <w:r w:rsidR="002D74E2" w:rsidRPr="00995153">
        <w:t>Skinney</w:t>
      </w:r>
      <w:proofErr w:type="spellEnd"/>
      <w:r w:rsidR="002D74E2" w:rsidRPr="00995153">
        <w:t xml:space="preserve"> Medspa</w:t>
      </w:r>
      <w:r w:rsidR="00995153">
        <w:t>.</w:t>
      </w:r>
    </w:p>
    <w:p w14:paraId="064285DB" w14:textId="2D4938CE" w:rsidR="009504CF" w:rsidRPr="009504CF" w:rsidRDefault="009504CF" w:rsidP="009504CF">
      <w:pPr>
        <w:jc w:val="right"/>
        <w:rPr>
          <w:u w:val="single"/>
        </w:rPr>
      </w:pPr>
      <w:r w:rsidRPr="009504CF">
        <w:rPr>
          <w:u w:val="single"/>
        </w:rPr>
        <w:t>See before and after results &gt;&gt;</w:t>
      </w:r>
    </w:p>
    <w:p w14:paraId="216D4104" w14:textId="77777777" w:rsidR="007A6B1E" w:rsidRPr="00995153" w:rsidRDefault="007A6B1E" w:rsidP="00995153">
      <w:r w:rsidRPr="00995153">
        <w:t>What Is the Cost of Cool Sculpting?</w:t>
      </w:r>
    </w:p>
    <w:p w14:paraId="7763F4CA" w14:textId="77777777" w:rsidR="007A6B1E" w:rsidRPr="00995153" w:rsidRDefault="007A6B1E" w:rsidP="00995153">
      <w:r w:rsidRPr="00995153">
        <w:t>The cost of Cool Sculpting depends on the </w:t>
      </w:r>
      <w:r w:rsidR="002D74E2" w:rsidRPr="00995153">
        <w:t>area you want treated</w:t>
      </w:r>
      <w:r w:rsidRPr="00995153">
        <w:t>. Prices are derived using specific therapy parameters for each individual. The size and kind of applicator utilized, the number of cycles required to accomplish the optimum amount of fat removal, and discounts and promotions all affect the cost of Cool Sculpting. New patients who arrange a complimentary consultation</w:t>
      </w:r>
      <w:r w:rsidR="002D74E2" w:rsidRPr="00995153">
        <w:t xml:space="preserve"> with </w:t>
      </w:r>
      <w:proofErr w:type="spellStart"/>
      <w:r w:rsidR="002D74E2" w:rsidRPr="00995153">
        <w:t>Skinney</w:t>
      </w:r>
      <w:proofErr w:type="spellEnd"/>
      <w:r w:rsidR="002D74E2" w:rsidRPr="00995153">
        <w:t xml:space="preserve"> Medspa</w:t>
      </w:r>
      <w:r w:rsidRPr="00995153">
        <w:t xml:space="preserve"> in Miami </w:t>
      </w:r>
      <w:r w:rsidR="002D74E2" w:rsidRPr="00995153">
        <w:t>can find out about the</w:t>
      </w:r>
      <w:r w:rsidRPr="00995153">
        <w:t xml:space="preserve"> cost of Cool Sculpting</w:t>
      </w:r>
      <w:r w:rsidR="002D74E2" w:rsidRPr="00995153">
        <w:t xml:space="preserve"> easily</w:t>
      </w:r>
      <w:r w:rsidRPr="00995153">
        <w:t>.</w:t>
      </w:r>
      <w:r w:rsidR="002D74E2" w:rsidRPr="00995153">
        <w:t xml:space="preserve"> All they have to do is fill out a form, </w:t>
      </w:r>
      <w:r w:rsidR="00547600" w:rsidRPr="00995153">
        <w:t xml:space="preserve">visit, </w:t>
      </w:r>
      <w:r w:rsidR="002D74E2" w:rsidRPr="00995153">
        <w:t>call or schedule a free consultation. From there, a Cool Sculpting expert will answer all of your questions &amp; pricing concerns.</w:t>
      </w:r>
    </w:p>
    <w:p w14:paraId="7B6FE8F5" w14:textId="77777777" w:rsidR="007A6B1E" w:rsidRPr="00995153" w:rsidRDefault="007A6B1E" w:rsidP="00995153">
      <w:r w:rsidRPr="00995153">
        <w:t>Cool Sculpting in Miami</w:t>
      </w:r>
    </w:p>
    <w:p w14:paraId="0F490A86" w14:textId="77777777" w:rsidR="007A6B1E" w:rsidRPr="00995153" w:rsidRDefault="007A6B1E" w:rsidP="00995153">
      <w:r w:rsidRPr="00995153">
        <w:t xml:space="preserve">One of the most critical points to note when selecting a Cool Sculpting service is that body contouring treatments are </w:t>
      </w:r>
      <w:proofErr w:type="gramStart"/>
      <w:r w:rsidRPr="00995153">
        <w:t>technique-dependent</w:t>
      </w:r>
      <w:proofErr w:type="gramEnd"/>
      <w:r w:rsidRPr="00995153">
        <w:t xml:space="preserve">. To get </w:t>
      </w:r>
      <w:r w:rsidR="002D74E2" w:rsidRPr="00995153">
        <w:t>optimal</w:t>
      </w:r>
      <w:r w:rsidRPr="00995153">
        <w:t xml:space="preserve"> results, you must be treated by a trained practitioner </w:t>
      </w:r>
      <w:r w:rsidR="002D74E2" w:rsidRPr="00995153">
        <w:t xml:space="preserve">such as </w:t>
      </w:r>
      <w:proofErr w:type="spellStart"/>
      <w:r w:rsidR="002D74E2" w:rsidRPr="00995153">
        <w:t>Skinney</w:t>
      </w:r>
      <w:proofErr w:type="spellEnd"/>
      <w:r w:rsidR="002D74E2" w:rsidRPr="00995153">
        <w:t xml:space="preserve"> Medspa. They are</w:t>
      </w:r>
      <w:r w:rsidRPr="00995153">
        <w:t xml:space="preserve"> equipped with cutting-edge fat freezing equipment</w:t>
      </w:r>
      <w:r w:rsidR="002D74E2" w:rsidRPr="00995153">
        <w:t>, years of experience &amp; the best pricing</w:t>
      </w:r>
      <w:r w:rsidRPr="00995153">
        <w:t>.</w:t>
      </w:r>
    </w:p>
    <w:p w14:paraId="0025728D" w14:textId="49A5D266" w:rsidR="007A6B1E" w:rsidRPr="00995153" w:rsidRDefault="002D74E2" w:rsidP="00995153">
      <w:r w:rsidRPr="00995153">
        <w:t>No wonder discerning individuals looking for Coolsculpting in</w:t>
      </w:r>
      <w:r w:rsidR="00D7058D" w:rsidRPr="00995153">
        <w:t xml:space="preserve"> Miami </w:t>
      </w:r>
      <w:r w:rsidRPr="00995153">
        <w:t xml:space="preserve">choose </w:t>
      </w:r>
      <w:proofErr w:type="spellStart"/>
      <w:r w:rsidRPr="00995153">
        <w:t>Skinney</w:t>
      </w:r>
      <w:proofErr w:type="spellEnd"/>
      <w:r w:rsidRPr="00995153">
        <w:t xml:space="preserve">. The many Cool Sculpting before and after pictures they have on the site </w:t>
      </w:r>
      <w:r w:rsidR="00F5216F" w:rsidRPr="00995153">
        <w:t xml:space="preserve">&amp; social media attest to their prowess. </w:t>
      </w:r>
      <w:r w:rsidR="007A6B1E" w:rsidRPr="00995153">
        <w:t xml:space="preserve">Complete an online form </w:t>
      </w:r>
      <w:r w:rsidR="00F5216F" w:rsidRPr="00995153">
        <w:t>or call</w:t>
      </w:r>
      <w:r w:rsidR="00995153">
        <w:t xml:space="preserve"> </w:t>
      </w:r>
      <w:r w:rsidR="00995153">
        <w:rPr>
          <w:rFonts w:ascii="Arial" w:hAnsi="Arial" w:cs="Arial"/>
          <w:color w:val="2E2E2E"/>
        </w:rPr>
        <w:t>(305) 717-7576</w:t>
      </w:r>
      <w:r w:rsidR="00F5216F" w:rsidRPr="00995153">
        <w:t xml:space="preserve"> today to schedule a complimentary Cool Sculpting</w:t>
      </w:r>
      <w:r w:rsidR="007A6B1E" w:rsidRPr="00995153">
        <w:t xml:space="preserve"> consultation. </w:t>
      </w:r>
    </w:p>
    <w:p w14:paraId="37A843B8" w14:textId="77777777" w:rsidR="007A6B1E" w:rsidRPr="00995153" w:rsidRDefault="007A6B1E" w:rsidP="00995153"/>
    <w:sectPr w:rsidR="007A6B1E" w:rsidRPr="009951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254678"/>
    <w:multiLevelType w:val="multilevel"/>
    <w:tmpl w:val="39724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3MDY3tzQwMzU0NTZW0lEKTi0uzszPAykwrAUAlv6UcCwAAAA="/>
  </w:docVars>
  <w:rsids>
    <w:rsidRoot w:val="007A6B1E"/>
    <w:rsid w:val="002D74E2"/>
    <w:rsid w:val="00547600"/>
    <w:rsid w:val="007051BB"/>
    <w:rsid w:val="007A6B1E"/>
    <w:rsid w:val="009504CF"/>
    <w:rsid w:val="00995153"/>
    <w:rsid w:val="00C40B8A"/>
    <w:rsid w:val="00CA092A"/>
    <w:rsid w:val="00D7058D"/>
    <w:rsid w:val="00F521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2B37A"/>
  <w15:docId w15:val="{21AF89CC-3008-47D9-85F3-983574831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A6B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A6B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66188">
      <w:bodyDiv w:val="1"/>
      <w:marLeft w:val="0"/>
      <w:marRight w:val="0"/>
      <w:marTop w:val="0"/>
      <w:marBottom w:val="0"/>
      <w:divBdr>
        <w:top w:val="none" w:sz="0" w:space="0" w:color="auto"/>
        <w:left w:val="none" w:sz="0" w:space="0" w:color="auto"/>
        <w:bottom w:val="none" w:sz="0" w:space="0" w:color="auto"/>
        <w:right w:val="none" w:sz="0" w:space="0" w:color="auto"/>
      </w:divBdr>
    </w:div>
    <w:div w:id="2085950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590</Words>
  <Characters>336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melissa zelig</cp:lastModifiedBy>
  <cp:revision>5</cp:revision>
  <dcterms:created xsi:type="dcterms:W3CDTF">2021-05-27T20:49:00Z</dcterms:created>
  <dcterms:modified xsi:type="dcterms:W3CDTF">2021-05-29T17:46:00Z</dcterms:modified>
</cp:coreProperties>
</file>